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71FF36" w14:textId="77777777" w:rsidR="007B0E84" w:rsidRPr="006776EA" w:rsidRDefault="007B0E84" w:rsidP="006776EA">
      <w:pPr>
        <w:pStyle w:val="Title"/>
        <w:jc w:val="center"/>
        <w:rPr>
          <w:rFonts w:ascii="Tahoma" w:hAnsi="Tahoma" w:cs="Tahoma"/>
          <w:sz w:val="44"/>
          <w:szCs w:val="44"/>
        </w:rPr>
      </w:pPr>
      <w:r w:rsidRPr="006776EA">
        <w:rPr>
          <w:rFonts w:ascii="Tahoma" w:hAnsi="Tahoma" w:cs="Tahoma"/>
          <w:sz w:val="44"/>
          <w:szCs w:val="44"/>
        </w:rPr>
        <w:t>Stoichiometric Determination of Carbon Dioxide Produced from Alka Seltzer® Data Table</w:t>
      </w:r>
    </w:p>
    <w:p w14:paraId="5CBCD27B" w14:textId="49F2BB18" w:rsidR="006E77A8" w:rsidRPr="005E2242" w:rsidRDefault="006E77A8" w:rsidP="006E77A8">
      <w:pPr>
        <w:spacing w:after="120" w:line="240" w:lineRule="auto"/>
        <w:jc w:val="both"/>
        <w:rPr>
          <w:rFonts w:ascii="Tahoma" w:hAnsi="Tahoma" w:cs="Tahoma"/>
          <w:b/>
          <w:sz w:val="24"/>
          <w:szCs w:val="24"/>
        </w:rPr>
      </w:pPr>
      <w:r w:rsidRPr="005E2242">
        <w:rPr>
          <w:rFonts w:ascii="Tahoma" w:hAnsi="Tahoma" w:cs="Tahoma"/>
          <w:b/>
          <w:sz w:val="24"/>
          <w:szCs w:val="24"/>
        </w:rPr>
        <w:t>NAME: ________________________________________</w:t>
      </w:r>
    </w:p>
    <w:p w14:paraId="7FDAABF3" w14:textId="77777777" w:rsidR="006E77A8" w:rsidRPr="005E2242" w:rsidRDefault="006E77A8" w:rsidP="006E77A8">
      <w:pPr>
        <w:spacing w:after="120" w:line="240" w:lineRule="auto"/>
        <w:jc w:val="both"/>
        <w:rPr>
          <w:rFonts w:ascii="Tahoma" w:hAnsi="Tahoma" w:cs="Tahoma"/>
          <w:sz w:val="24"/>
          <w:szCs w:val="24"/>
        </w:rPr>
      </w:pPr>
      <w:r w:rsidRPr="005E2242">
        <w:rPr>
          <w:rFonts w:ascii="Tahoma" w:hAnsi="Tahoma" w:cs="Tahoma"/>
          <w:sz w:val="24"/>
          <w:szCs w:val="24"/>
        </w:rPr>
        <w:t xml:space="preserve">Neatly record </w:t>
      </w:r>
      <w:proofErr w:type="gramStart"/>
      <w:r w:rsidRPr="005E2242">
        <w:rPr>
          <w:rFonts w:ascii="Tahoma" w:hAnsi="Tahoma" w:cs="Tahoma"/>
          <w:sz w:val="24"/>
          <w:szCs w:val="24"/>
        </w:rPr>
        <w:t>all of</w:t>
      </w:r>
      <w:proofErr w:type="gramEnd"/>
      <w:r w:rsidRPr="005E2242">
        <w:rPr>
          <w:rFonts w:ascii="Tahoma" w:hAnsi="Tahoma" w:cs="Tahoma"/>
          <w:sz w:val="24"/>
          <w:szCs w:val="24"/>
        </w:rPr>
        <w:t xml:space="preserve"> your data/observations from this experiment below.  Be sure to include correct units with your data.</w:t>
      </w:r>
    </w:p>
    <w:tbl>
      <w:tblPr>
        <w:tblStyle w:val="ListTable1Light"/>
        <w:tblW w:w="9360" w:type="dxa"/>
        <w:tblLook w:val="04A0" w:firstRow="1" w:lastRow="0" w:firstColumn="1" w:lastColumn="0" w:noHBand="0" w:noVBand="1"/>
      </w:tblPr>
      <w:tblGrid>
        <w:gridCol w:w="4176"/>
        <w:gridCol w:w="2592"/>
        <w:gridCol w:w="2592"/>
      </w:tblGrid>
      <w:tr w:rsidR="00BD3451" w:rsidRPr="005E2242" w14:paraId="629466C5" w14:textId="06D72961" w:rsidTr="00BD34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6" w:type="dxa"/>
            <w:vAlign w:val="center"/>
          </w:tcPr>
          <w:p w14:paraId="0303965F" w14:textId="77777777" w:rsidR="00BD3451" w:rsidRPr="005E2242" w:rsidRDefault="00BD3451" w:rsidP="00AB267E">
            <w:pPr>
              <w:jc w:val="center"/>
              <w:rPr>
                <w:rFonts w:ascii="Tahoma" w:hAnsi="Tahoma" w:cs="Tahoma"/>
                <w:sz w:val="24"/>
                <w:szCs w:val="24"/>
              </w:rPr>
            </w:pPr>
            <w:r w:rsidRPr="005E2242">
              <w:rPr>
                <w:rFonts w:ascii="Tahoma" w:hAnsi="Tahoma" w:cs="Tahoma"/>
                <w:sz w:val="24"/>
                <w:szCs w:val="24"/>
              </w:rPr>
              <w:t>Data</w:t>
            </w:r>
          </w:p>
        </w:tc>
        <w:tc>
          <w:tcPr>
            <w:tcW w:w="2592" w:type="dxa"/>
          </w:tcPr>
          <w:p w14:paraId="296D153A" w14:textId="2101D4C0" w:rsidR="00BD3451" w:rsidRPr="00BD3451" w:rsidRDefault="00BD3451" w:rsidP="00AB267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  <w:r w:rsidRPr="00BD3451">
              <w:rPr>
                <w:rFonts w:ascii="Tahoma" w:hAnsi="Tahoma" w:cs="Tahoma"/>
                <w:sz w:val="24"/>
                <w:szCs w:val="24"/>
              </w:rPr>
              <w:t>Trial 1</w:t>
            </w:r>
          </w:p>
        </w:tc>
        <w:tc>
          <w:tcPr>
            <w:tcW w:w="2592" w:type="dxa"/>
          </w:tcPr>
          <w:p w14:paraId="075B1AE6" w14:textId="5BF7300A" w:rsidR="00BD3451" w:rsidRPr="00BD3451" w:rsidRDefault="00BD3451" w:rsidP="00AB267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  <w:r w:rsidRPr="00BD3451">
              <w:rPr>
                <w:rFonts w:ascii="Tahoma" w:hAnsi="Tahoma" w:cs="Tahoma"/>
                <w:sz w:val="24"/>
                <w:szCs w:val="24"/>
              </w:rPr>
              <w:t>Trial 2</w:t>
            </w:r>
          </w:p>
        </w:tc>
      </w:tr>
      <w:tr w:rsidR="00BD3451" w:rsidRPr="005E2242" w14:paraId="7DAC5E72" w14:textId="4D23A6EC" w:rsidTr="00BD34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6" w:type="dxa"/>
            <w:vAlign w:val="center"/>
          </w:tcPr>
          <w:p w14:paraId="0C8CE38E" w14:textId="77777777" w:rsidR="00BD3451" w:rsidRDefault="00BD3451" w:rsidP="006776EA">
            <w:pPr>
              <w:jc w:val="right"/>
              <w:rPr>
                <w:rFonts w:ascii="Tahoma" w:hAnsi="Tahoma" w:cs="Tahoma"/>
                <w:b w:val="0"/>
                <w:bCs w:val="0"/>
                <w:sz w:val="24"/>
                <w:szCs w:val="24"/>
                <w:vertAlign w:val="superscript"/>
              </w:rPr>
            </w:pPr>
            <w:r w:rsidRPr="005E2242">
              <w:rPr>
                <w:rFonts w:ascii="Tahoma" w:hAnsi="Tahoma" w:cs="Tahoma"/>
                <w:sz w:val="24"/>
                <w:szCs w:val="24"/>
              </w:rPr>
              <w:t>Amount of Sodium Bicarbonate in one dose (2 tablets) of Alka Seltzer</w:t>
            </w:r>
            <w:r w:rsidRPr="005E2242">
              <w:rPr>
                <w:rFonts w:ascii="Tahoma" w:hAnsi="Tahoma" w:cs="Tahoma"/>
                <w:sz w:val="24"/>
                <w:szCs w:val="24"/>
                <w:vertAlign w:val="superscript"/>
              </w:rPr>
              <w:t>®</w:t>
            </w:r>
            <w:r>
              <w:rPr>
                <w:rFonts w:ascii="Tahoma" w:hAnsi="Tahoma" w:cs="Tahoma"/>
                <w:sz w:val="24"/>
                <w:szCs w:val="24"/>
                <w:vertAlign w:val="superscript"/>
              </w:rPr>
              <w:t xml:space="preserve"> </w:t>
            </w:r>
          </w:p>
          <w:p w14:paraId="56F95796" w14:textId="06DAA231" w:rsidR="00BD3451" w:rsidRPr="005E2242" w:rsidRDefault="00BD3451" w:rsidP="006776EA">
            <w:pPr>
              <w:jc w:val="right"/>
              <w:rPr>
                <w:rFonts w:ascii="Tahoma" w:hAnsi="Tahoma" w:cs="Tahoma"/>
                <w:sz w:val="24"/>
                <w:szCs w:val="24"/>
              </w:rPr>
            </w:pPr>
            <w:r w:rsidRPr="005E2242">
              <w:rPr>
                <w:rFonts w:ascii="Tahoma" w:hAnsi="Tahoma" w:cs="Tahoma"/>
                <w:sz w:val="24"/>
                <w:szCs w:val="24"/>
              </w:rPr>
              <w:t>(taken from side of box)</w:t>
            </w:r>
          </w:p>
        </w:tc>
        <w:tc>
          <w:tcPr>
            <w:tcW w:w="2592" w:type="dxa"/>
          </w:tcPr>
          <w:p w14:paraId="5A9A89DF" w14:textId="77777777" w:rsidR="00BD3451" w:rsidRPr="00BD3451" w:rsidRDefault="00BD3451" w:rsidP="00BD34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2592" w:type="dxa"/>
          </w:tcPr>
          <w:p w14:paraId="6BC77C81" w14:textId="77777777" w:rsidR="00BD3451" w:rsidRPr="00BD3451" w:rsidRDefault="00BD3451" w:rsidP="00BD34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BD3451" w:rsidRPr="005E2242" w14:paraId="347FCB75" w14:textId="5F0059B9" w:rsidTr="00BD3451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6" w:type="dxa"/>
            <w:vAlign w:val="center"/>
          </w:tcPr>
          <w:p w14:paraId="21367E19" w14:textId="77777777" w:rsidR="00BD3451" w:rsidRDefault="00BD3451" w:rsidP="006776EA">
            <w:pPr>
              <w:jc w:val="right"/>
              <w:rPr>
                <w:rFonts w:ascii="Tahoma" w:hAnsi="Tahoma" w:cs="Tahoma"/>
                <w:b w:val="0"/>
                <w:bCs w:val="0"/>
                <w:sz w:val="24"/>
                <w:szCs w:val="24"/>
              </w:rPr>
            </w:pPr>
            <w:r w:rsidRPr="005E2242">
              <w:rPr>
                <w:rFonts w:ascii="Tahoma" w:hAnsi="Tahoma" w:cs="Tahoma"/>
                <w:sz w:val="24"/>
                <w:szCs w:val="24"/>
              </w:rPr>
              <w:t>Amount of Citric Acid in one dose (2 tablets) of Alka Seltzer</w:t>
            </w:r>
            <w:r w:rsidRPr="005E2242">
              <w:rPr>
                <w:rFonts w:ascii="Tahoma" w:hAnsi="Tahoma" w:cs="Tahoma"/>
                <w:sz w:val="24"/>
                <w:szCs w:val="24"/>
                <w:vertAlign w:val="superscript"/>
              </w:rPr>
              <w:t>®</w:t>
            </w:r>
            <w:r w:rsidRPr="005E2242">
              <w:rPr>
                <w:rFonts w:ascii="Tahoma" w:hAnsi="Tahoma" w:cs="Tahoma"/>
                <w:sz w:val="24"/>
                <w:szCs w:val="24"/>
              </w:rPr>
              <w:t xml:space="preserve"> </w:t>
            </w:r>
          </w:p>
          <w:p w14:paraId="7887D533" w14:textId="31FF10DB" w:rsidR="00BD3451" w:rsidRPr="005E2242" w:rsidRDefault="00BD3451" w:rsidP="006776EA">
            <w:pPr>
              <w:jc w:val="right"/>
              <w:rPr>
                <w:rFonts w:ascii="Tahoma" w:hAnsi="Tahoma" w:cs="Tahoma"/>
                <w:sz w:val="24"/>
                <w:szCs w:val="24"/>
              </w:rPr>
            </w:pPr>
            <w:r w:rsidRPr="005E2242">
              <w:rPr>
                <w:rFonts w:ascii="Tahoma" w:hAnsi="Tahoma" w:cs="Tahoma"/>
                <w:sz w:val="24"/>
                <w:szCs w:val="24"/>
              </w:rPr>
              <w:t>(taken from side of box)</w:t>
            </w:r>
          </w:p>
        </w:tc>
        <w:tc>
          <w:tcPr>
            <w:tcW w:w="2592" w:type="dxa"/>
          </w:tcPr>
          <w:p w14:paraId="4E5A5628" w14:textId="77777777" w:rsidR="00BD3451" w:rsidRPr="00BD3451" w:rsidRDefault="00BD3451" w:rsidP="00AB26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2592" w:type="dxa"/>
          </w:tcPr>
          <w:p w14:paraId="2B7EE799" w14:textId="77777777" w:rsidR="00BD3451" w:rsidRPr="00BD3451" w:rsidRDefault="00BD3451" w:rsidP="00AB26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BD3451" w:rsidRPr="005E2242" w14:paraId="509428D8" w14:textId="3E87A6CF" w:rsidTr="00BD34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6" w:type="dxa"/>
            <w:vAlign w:val="center"/>
          </w:tcPr>
          <w:p w14:paraId="25AD17E7" w14:textId="77777777" w:rsidR="00BD3451" w:rsidRPr="005E2242" w:rsidRDefault="00BD3451" w:rsidP="00AB267E">
            <w:pPr>
              <w:jc w:val="right"/>
              <w:rPr>
                <w:rFonts w:ascii="Tahoma" w:hAnsi="Tahoma" w:cs="Tahoma"/>
                <w:sz w:val="24"/>
                <w:szCs w:val="24"/>
              </w:rPr>
            </w:pPr>
            <w:r w:rsidRPr="005E2242">
              <w:rPr>
                <w:rFonts w:ascii="Tahoma" w:hAnsi="Tahoma" w:cs="Tahoma"/>
                <w:sz w:val="24"/>
                <w:szCs w:val="24"/>
              </w:rPr>
              <w:t>Mass of Beaker and DI Water</w:t>
            </w:r>
          </w:p>
        </w:tc>
        <w:tc>
          <w:tcPr>
            <w:tcW w:w="2592" w:type="dxa"/>
          </w:tcPr>
          <w:p w14:paraId="1B97A165" w14:textId="77777777" w:rsidR="00BD3451" w:rsidRPr="00BD3451" w:rsidRDefault="00BD3451" w:rsidP="00AB26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2592" w:type="dxa"/>
          </w:tcPr>
          <w:p w14:paraId="75171EF3" w14:textId="77777777" w:rsidR="00BD3451" w:rsidRPr="00BD3451" w:rsidRDefault="00BD3451" w:rsidP="00AB26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BD3451" w:rsidRPr="005E2242" w14:paraId="3757CCAF" w14:textId="130B429F" w:rsidTr="00BD3451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6" w:type="dxa"/>
            <w:vAlign w:val="center"/>
          </w:tcPr>
          <w:p w14:paraId="5EEFCEEB" w14:textId="77777777" w:rsidR="00BD3451" w:rsidRPr="005E2242" w:rsidRDefault="00BD3451" w:rsidP="00AB267E">
            <w:pPr>
              <w:jc w:val="right"/>
              <w:rPr>
                <w:rFonts w:ascii="Tahoma" w:hAnsi="Tahoma" w:cs="Tahoma"/>
                <w:sz w:val="24"/>
                <w:szCs w:val="24"/>
              </w:rPr>
            </w:pPr>
            <w:r w:rsidRPr="005E2242">
              <w:rPr>
                <w:rFonts w:ascii="Tahoma" w:hAnsi="Tahoma" w:cs="Tahoma"/>
                <w:sz w:val="24"/>
                <w:szCs w:val="24"/>
              </w:rPr>
              <w:t>Mass of 2 Tablets of Alka Seltzer</w:t>
            </w:r>
            <w:r w:rsidRPr="005E2242">
              <w:rPr>
                <w:rFonts w:ascii="Tahoma" w:hAnsi="Tahoma" w:cs="Tahoma"/>
                <w:sz w:val="24"/>
                <w:szCs w:val="24"/>
                <w:vertAlign w:val="superscript"/>
              </w:rPr>
              <w:t>®</w:t>
            </w:r>
          </w:p>
        </w:tc>
        <w:tc>
          <w:tcPr>
            <w:tcW w:w="2592" w:type="dxa"/>
          </w:tcPr>
          <w:p w14:paraId="545F41F1" w14:textId="77777777" w:rsidR="00BD3451" w:rsidRPr="00BD3451" w:rsidRDefault="00BD3451" w:rsidP="00AB26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2592" w:type="dxa"/>
          </w:tcPr>
          <w:p w14:paraId="3207886F" w14:textId="77777777" w:rsidR="00BD3451" w:rsidRPr="00BD3451" w:rsidRDefault="00BD3451" w:rsidP="00AB26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BD3451" w:rsidRPr="005E2242" w14:paraId="1B640CE5" w14:textId="6609C66A" w:rsidTr="00BD34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6" w:type="dxa"/>
            <w:vAlign w:val="center"/>
          </w:tcPr>
          <w:p w14:paraId="3E542526" w14:textId="77777777" w:rsidR="00BD3451" w:rsidRPr="005E2242" w:rsidRDefault="00BD3451" w:rsidP="00AB267E">
            <w:pPr>
              <w:jc w:val="right"/>
              <w:rPr>
                <w:rFonts w:ascii="Tahoma" w:hAnsi="Tahoma" w:cs="Tahoma"/>
                <w:sz w:val="24"/>
                <w:szCs w:val="24"/>
              </w:rPr>
            </w:pPr>
            <w:r w:rsidRPr="005E2242">
              <w:rPr>
                <w:rFonts w:ascii="Tahoma" w:hAnsi="Tahoma" w:cs="Tahoma"/>
                <w:sz w:val="24"/>
                <w:szCs w:val="24"/>
              </w:rPr>
              <w:t>Initial Temperature</w:t>
            </w:r>
          </w:p>
        </w:tc>
        <w:tc>
          <w:tcPr>
            <w:tcW w:w="2592" w:type="dxa"/>
          </w:tcPr>
          <w:p w14:paraId="540E32B4" w14:textId="77777777" w:rsidR="00BD3451" w:rsidRPr="00BD3451" w:rsidRDefault="00BD3451" w:rsidP="00AB26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2592" w:type="dxa"/>
          </w:tcPr>
          <w:p w14:paraId="200DC446" w14:textId="77777777" w:rsidR="00BD3451" w:rsidRPr="00BD3451" w:rsidRDefault="00BD3451" w:rsidP="00AB26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BD3451" w:rsidRPr="005E2242" w14:paraId="75163CA2" w14:textId="4B2F7D42" w:rsidTr="00BD3451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6" w:type="dxa"/>
            <w:vAlign w:val="center"/>
          </w:tcPr>
          <w:p w14:paraId="684F68AF" w14:textId="77777777" w:rsidR="00BD3451" w:rsidRPr="005E2242" w:rsidRDefault="00BD3451" w:rsidP="00AB267E">
            <w:pPr>
              <w:jc w:val="right"/>
              <w:rPr>
                <w:rFonts w:ascii="Tahoma" w:hAnsi="Tahoma" w:cs="Tahoma"/>
                <w:sz w:val="24"/>
                <w:szCs w:val="24"/>
              </w:rPr>
            </w:pPr>
            <w:r w:rsidRPr="005E2242">
              <w:rPr>
                <w:rFonts w:ascii="Tahoma" w:hAnsi="Tahoma" w:cs="Tahoma"/>
                <w:sz w:val="24"/>
                <w:szCs w:val="24"/>
              </w:rPr>
              <w:t>Final Temperature</w:t>
            </w:r>
          </w:p>
        </w:tc>
        <w:tc>
          <w:tcPr>
            <w:tcW w:w="2592" w:type="dxa"/>
          </w:tcPr>
          <w:p w14:paraId="29E312A0" w14:textId="77777777" w:rsidR="00BD3451" w:rsidRPr="00BD3451" w:rsidRDefault="00BD3451" w:rsidP="00AB26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2592" w:type="dxa"/>
          </w:tcPr>
          <w:p w14:paraId="77E51FEB" w14:textId="77777777" w:rsidR="00BD3451" w:rsidRPr="00BD3451" w:rsidRDefault="00BD3451" w:rsidP="00AB26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BD3451" w:rsidRPr="005E2242" w14:paraId="5BE4DADB" w14:textId="2C067D7F" w:rsidTr="00BD34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6" w:type="dxa"/>
            <w:vAlign w:val="center"/>
          </w:tcPr>
          <w:p w14:paraId="71210BC8" w14:textId="77777777" w:rsidR="00BD3451" w:rsidRPr="005E2242" w:rsidRDefault="00BD3451" w:rsidP="00AB267E">
            <w:pPr>
              <w:jc w:val="right"/>
              <w:rPr>
                <w:rFonts w:ascii="Tahoma" w:hAnsi="Tahoma" w:cs="Tahoma"/>
                <w:sz w:val="24"/>
                <w:szCs w:val="24"/>
              </w:rPr>
            </w:pPr>
            <w:r w:rsidRPr="005E2242">
              <w:rPr>
                <w:rFonts w:ascii="Tahoma" w:hAnsi="Tahoma" w:cs="Tahoma"/>
                <w:sz w:val="24"/>
                <w:szCs w:val="24"/>
              </w:rPr>
              <w:t>Initial pH</w:t>
            </w:r>
          </w:p>
        </w:tc>
        <w:tc>
          <w:tcPr>
            <w:tcW w:w="2592" w:type="dxa"/>
          </w:tcPr>
          <w:p w14:paraId="611F04F1" w14:textId="77777777" w:rsidR="00BD3451" w:rsidRPr="00BD3451" w:rsidRDefault="00BD3451" w:rsidP="00AB26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2592" w:type="dxa"/>
          </w:tcPr>
          <w:p w14:paraId="1009462F" w14:textId="77777777" w:rsidR="00BD3451" w:rsidRPr="00BD3451" w:rsidRDefault="00BD3451" w:rsidP="00AB26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BD3451" w:rsidRPr="005E2242" w14:paraId="69274D3A" w14:textId="4ED632C5" w:rsidTr="00BD3451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6" w:type="dxa"/>
            <w:vAlign w:val="center"/>
          </w:tcPr>
          <w:p w14:paraId="75ACEEA1" w14:textId="77777777" w:rsidR="00BD3451" w:rsidRPr="005E2242" w:rsidRDefault="00BD3451" w:rsidP="00AB267E">
            <w:pPr>
              <w:jc w:val="right"/>
              <w:rPr>
                <w:rFonts w:ascii="Tahoma" w:hAnsi="Tahoma" w:cs="Tahoma"/>
                <w:sz w:val="24"/>
                <w:szCs w:val="24"/>
              </w:rPr>
            </w:pPr>
            <w:r w:rsidRPr="005E2242">
              <w:rPr>
                <w:rFonts w:ascii="Tahoma" w:hAnsi="Tahoma" w:cs="Tahoma"/>
                <w:sz w:val="24"/>
                <w:szCs w:val="24"/>
              </w:rPr>
              <w:t>Final pH</w:t>
            </w:r>
          </w:p>
        </w:tc>
        <w:tc>
          <w:tcPr>
            <w:tcW w:w="2592" w:type="dxa"/>
          </w:tcPr>
          <w:p w14:paraId="63DDAD00" w14:textId="77777777" w:rsidR="00BD3451" w:rsidRPr="00BD3451" w:rsidRDefault="00BD3451" w:rsidP="00AB26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2592" w:type="dxa"/>
          </w:tcPr>
          <w:p w14:paraId="0A66842A" w14:textId="77777777" w:rsidR="00BD3451" w:rsidRPr="00BD3451" w:rsidRDefault="00BD3451" w:rsidP="00AB26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BD3451" w:rsidRPr="005E2242" w14:paraId="52862D16" w14:textId="19E8F582" w:rsidTr="00BD34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6" w:type="dxa"/>
            <w:vAlign w:val="center"/>
          </w:tcPr>
          <w:p w14:paraId="23CA97D8" w14:textId="77777777" w:rsidR="00BD3451" w:rsidRPr="005E2242" w:rsidRDefault="00BD3451" w:rsidP="00AB267E">
            <w:pPr>
              <w:jc w:val="right"/>
              <w:rPr>
                <w:rFonts w:ascii="Tahoma" w:hAnsi="Tahoma" w:cs="Tahoma"/>
                <w:sz w:val="24"/>
                <w:szCs w:val="24"/>
              </w:rPr>
            </w:pPr>
            <w:r w:rsidRPr="005E2242">
              <w:rPr>
                <w:rFonts w:ascii="Tahoma" w:hAnsi="Tahoma" w:cs="Tahoma"/>
                <w:sz w:val="24"/>
                <w:szCs w:val="24"/>
              </w:rPr>
              <w:t>Mass of Beaker, DI, Water and 2 Tablets (initial)</w:t>
            </w:r>
          </w:p>
        </w:tc>
        <w:tc>
          <w:tcPr>
            <w:tcW w:w="2592" w:type="dxa"/>
          </w:tcPr>
          <w:p w14:paraId="7BC8344B" w14:textId="77777777" w:rsidR="00BD3451" w:rsidRPr="00BD3451" w:rsidRDefault="00BD3451" w:rsidP="00AB26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2592" w:type="dxa"/>
          </w:tcPr>
          <w:p w14:paraId="191F4330" w14:textId="77777777" w:rsidR="00BD3451" w:rsidRPr="00BD3451" w:rsidRDefault="00BD3451" w:rsidP="00AB26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BD3451" w:rsidRPr="005E2242" w14:paraId="40DB0A89" w14:textId="5F613C70" w:rsidTr="00BD3451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6" w:type="dxa"/>
            <w:vAlign w:val="center"/>
          </w:tcPr>
          <w:p w14:paraId="007C8714" w14:textId="77777777" w:rsidR="00BD3451" w:rsidRPr="005E2242" w:rsidRDefault="00BD3451" w:rsidP="00AB267E">
            <w:pPr>
              <w:jc w:val="right"/>
              <w:rPr>
                <w:rFonts w:ascii="Tahoma" w:hAnsi="Tahoma" w:cs="Tahoma"/>
                <w:sz w:val="24"/>
                <w:szCs w:val="24"/>
              </w:rPr>
            </w:pPr>
            <w:r w:rsidRPr="005E2242">
              <w:rPr>
                <w:rFonts w:ascii="Tahoma" w:hAnsi="Tahoma" w:cs="Tahoma"/>
                <w:sz w:val="24"/>
                <w:szCs w:val="24"/>
              </w:rPr>
              <w:t>Mass of Beaker, DI Water, and 2 Tablets (final)</w:t>
            </w:r>
          </w:p>
        </w:tc>
        <w:tc>
          <w:tcPr>
            <w:tcW w:w="2592" w:type="dxa"/>
          </w:tcPr>
          <w:p w14:paraId="53367110" w14:textId="77777777" w:rsidR="00BD3451" w:rsidRPr="00BD3451" w:rsidRDefault="00BD3451" w:rsidP="00AB26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2592" w:type="dxa"/>
          </w:tcPr>
          <w:p w14:paraId="305870C7" w14:textId="77777777" w:rsidR="00BD3451" w:rsidRPr="00BD3451" w:rsidRDefault="00BD3451" w:rsidP="00AB26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BD3451" w:rsidRPr="005E2242" w14:paraId="13A2C7CB" w14:textId="4BEB3ED6" w:rsidTr="00BD34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6" w:type="dxa"/>
            <w:vAlign w:val="center"/>
          </w:tcPr>
          <w:p w14:paraId="2E300B54" w14:textId="77777777" w:rsidR="00BD3451" w:rsidRPr="005E2242" w:rsidRDefault="00BD3451" w:rsidP="00AB267E">
            <w:pPr>
              <w:jc w:val="right"/>
              <w:rPr>
                <w:rFonts w:ascii="Tahoma" w:hAnsi="Tahoma" w:cs="Tahoma"/>
                <w:sz w:val="24"/>
                <w:szCs w:val="24"/>
              </w:rPr>
            </w:pPr>
            <w:r w:rsidRPr="005E2242">
              <w:rPr>
                <w:rFonts w:ascii="Tahoma" w:hAnsi="Tahoma" w:cs="Tahoma"/>
                <w:sz w:val="24"/>
                <w:szCs w:val="24"/>
              </w:rPr>
              <w:t>Amount of Carbon Dioxide Produced</w:t>
            </w:r>
          </w:p>
          <w:p w14:paraId="042F5C07" w14:textId="77777777" w:rsidR="00BD3451" w:rsidRPr="005E2242" w:rsidRDefault="00BD3451" w:rsidP="00AB267E">
            <w:pPr>
              <w:jc w:val="right"/>
              <w:rPr>
                <w:rFonts w:ascii="Tahoma" w:hAnsi="Tahoma" w:cs="Tahoma"/>
                <w:sz w:val="24"/>
                <w:szCs w:val="24"/>
              </w:rPr>
            </w:pPr>
          </w:p>
          <w:p w14:paraId="13358276" w14:textId="77777777" w:rsidR="00BD3451" w:rsidRDefault="00BD3451" w:rsidP="00AB267E">
            <w:pPr>
              <w:jc w:val="right"/>
              <w:rPr>
                <w:rFonts w:ascii="Tahoma" w:hAnsi="Tahoma" w:cs="Tahoma"/>
                <w:b w:val="0"/>
                <w:bCs w:val="0"/>
                <w:sz w:val="24"/>
                <w:szCs w:val="24"/>
              </w:rPr>
            </w:pPr>
            <w:r w:rsidRPr="005E2242">
              <w:rPr>
                <w:rFonts w:ascii="Tahoma" w:hAnsi="Tahoma" w:cs="Tahoma"/>
                <w:sz w:val="24"/>
                <w:szCs w:val="24"/>
              </w:rPr>
              <w:t xml:space="preserve">HINT: This is the change in mass of beaker and contents </w:t>
            </w:r>
          </w:p>
          <w:p w14:paraId="27EA2919" w14:textId="34FAC3C7" w:rsidR="00BD3451" w:rsidRPr="005E2242" w:rsidRDefault="00BD3451" w:rsidP="00AB267E">
            <w:pPr>
              <w:jc w:val="right"/>
              <w:rPr>
                <w:rFonts w:ascii="Tahoma" w:hAnsi="Tahoma" w:cs="Tahoma"/>
                <w:sz w:val="24"/>
                <w:szCs w:val="24"/>
              </w:rPr>
            </w:pPr>
            <w:r w:rsidRPr="005E2242">
              <w:rPr>
                <w:rFonts w:ascii="Tahoma" w:hAnsi="Tahoma" w:cs="Tahoma"/>
                <w:sz w:val="24"/>
                <w:szCs w:val="24"/>
              </w:rPr>
              <w:t>(Initial-Final)</w:t>
            </w:r>
          </w:p>
        </w:tc>
        <w:tc>
          <w:tcPr>
            <w:tcW w:w="2592" w:type="dxa"/>
          </w:tcPr>
          <w:p w14:paraId="0A40C851" w14:textId="77777777" w:rsidR="00BD3451" w:rsidRPr="00BD3451" w:rsidRDefault="00BD3451" w:rsidP="00AB26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2592" w:type="dxa"/>
          </w:tcPr>
          <w:p w14:paraId="1AD66898" w14:textId="77777777" w:rsidR="00BD3451" w:rsidRPr="00BD3451" w:rsidRDefault="00BD3451" w:rsidP="00AB26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4"/>
                <w:szCs w:val="24"/>
              </w:rPr>
            </w:pPr>
          </w:p>
        </w:tc>
      </w:tr>
    </w:tbl>
    <w:p w14:paraId="2A3BFD87" w14:textId="77777777" w:rsidR="005318A2" w:rsidRPr="005E2242" w:rsidRDefault="005318A2" w:rsidP="006776EA">
      <w:pPr>
        <w:rPr>
          <w:sz w:val="24"/>
          <w:szCs w:val="24"/>
        </w:rPr>
      </w:pPr>
    </w:p>
    <w:sectPr w:rsidR="005318A2" w:rsidRPr="005E224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D4FCA7" w14:textId="77777777" w:rsidR="003D02E4" w:rsidRDefault="003D02E4" w:rsidP="006776EA">
      <w:pPr>
        <w:spacing w:after="0" w:line="240" w:lineRule="auto"/>
      </w:pPr>
      <w:r>
        <w:separator/>
      </w:r>
    </w:p>
  </w:endnote>
  <w:endnote w:type="continuationSeparator" w:id="0">
    <w:p w14:paraId="2EAFB7A0" w14:textId="77777777" w:rsidR="003D02E4" w:rsidRDefault="003D02E4" w:rsidP="006776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347A11" w14:textId="77777777" w:rsidR="006776EA" w:rsidRDefault="006776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FF8F15" w14:textId="26B674BC" w:rsidR="006776EA" w:rsidRDefault="00000000">
    <w:pPr>
      <w:pStyle w:val="Footer"/>
    </w:pPr>
    <w:hyperlink r:id="rId1" w:history="1">
      <w:r w:rsidR="006776EA">
        <w:rPr>
          <w:rStyle w:val="link-annotation-unknown-block-id-1876217588"/>
          <w:color w:val="0000FF"/>
          <w:u w:val="single"/>
        </w:rPr>
        <w:t>Stoichiometric Determination of Carbon Dioxide Produced from Alka Seltzer</w:t>
      </w:r>
      <w:r w:rsidR="006776EA" w:rsidRPr="006776EA">
        <w:rPr>
          <w:rStyle w:val="link-annotation-unknown-block-id-1876217588"/>
          <w:rFonts w:ascii="Segoe UI Emoji" w:hAnsi="Segoe UI Emoji"/>
          <w:color w:val="0000FF"/>
          <w:u w:val="single"/>
          <w:vertAlign w:val="superscript"/>
        </w:rPr>
        <w:t>®</w:t>
      </w:r>
    </w:hyperlink>
    <w:r w:rsidR="006776EA">
      <w:t xml:space="preserve"> </w:t>
    </w:r>
    <w:r w:rsidR="006776EA">
      <w:rPr>
        <w:rFonts w:cstheme="minorHAnsi"/>
      </w:rPr>
      <w:t>©</w:t>
    </w:r>
    <w:r w:rsidR="006776EA">
      <w:t xml:space="preserve">2026 by Catherine Haslag is licensed under </w:t>
    </w:r>
    <w:hyperlink r:id="rId2" w:history="1">
      <w:r w:rsidR="006776EA">
        <w:rPr>
          <w:rStyle w:val="link-annotation-unknown-block-id--1432742262"/>
          <w:color w:val="0000FF"/>
          <w:u w:val="single"/>
        </w:rPr>
        <w:t>CC BY-NC-SA 4.0</w:t>
      </w:r>
    </w:hyperlink>
    <w:r w:rsidR="006776EA"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6DF617" w14:textId="77777777" w:rsidR="006776EA" w:rsidRDefault="006776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5A3BDF" w14:textId="77777777" w:rsidR="003D02E4" w:rsidRDefault="003D02E4" w:rsidP="006776EA">
      <w:pPr>
        <w:spacing w:after="0" w:line="240" w:lineRule="auto"/>
      </w:pPr>
      <w:r>
        <w:separator/>
      </w:r>
    </w:p>
  </w:footnote>
  <w:footnote w:type="continuationSeparator" w:id="0">
    <w:p w14:paraId="5FE6789D" w14:textId="77777777" w:rsidR="003D02E4" w:rsidRDefault="003D02E4" w:rsidP="006776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A2ECD5" w14:textId="77777777" w:rsidR="006776EA" w:rsidRDefault="006776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32E8CE" w14:textId="77777777" w:rsidR="006776EA" w:rsidRDefault="006776E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4EABCB" w14:textId="77777777" w:rsidR="006776EA" w:rsidRDefault="006776E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M3MzY0tjM0MjMxMzYyUdpeDU4uLM/DyQAsNaACp5Y0ksAAAA"/>
  </w:docVars>
  <w:rsids>
    <w:rsidRoot w:val="006E77A8"/>
    <w:rsid w:val="001B3CD3"/>
    <w:rsid w:val="00374B1F"/>
    <w:rsid w:val="003D02E4"/>
    <w:rsid w:val="005318A2"/>
    <w:rsid w:val="005E2242"/>
    <w:rsid w:val="00614878"/>
    <w:rsid w:val="00634DF2"/>
    <w:rsid w:val="006776EA"/>
    <w:rsid w:val="006E77A8"/>
    <w:rsid w:val="007B0E84"/>
    <w:rsid w:val="00BD3451"/>
    <w:rsid w:val="00CE4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379A0"/>
  <w15:chartTrackingRefBased/>
  <w15:docId w15:val="{EB266177-81CA-4B6B-BC9D-3FFA6FCFC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77A8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1Light">
    <w:name w:val="List Table 1 Light"/>
    <w:basedOn w:val="TableNormal"/>
    <w:uiPriority w:val="46"/>
    <w:rsid w:val="006E77A8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7B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0E84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6776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76EA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6776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76EA"/>
    <w:rPr>
      <w:kern w:val="0"/>
      <w14:ligatures w14:val="none"/>
    </w:rPr>
  </w:style>
  <w:style w:type="character" w:customStyle="1" w:styleId="link-annotation-unknown-block-id-1876217588">
    <w:name w:val="link-annotation-unknown-block-id-1876217588"/>
    <w:basedOn w:val="DefaultParagraphFont"/>
    <w:rsid w:val="006776EA"/>
  </w:style>
  <w:style w:type="character" w:customStyle="1" w:styleId="link-annotation-unknown-block-id--1432742262">
    <w:name w:val="link-annotation-unknown-block-id--1432742262"/>
    <w:basedOn w:val="DefaultParagraphFont"/>
    <w:rsid w:val="006776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-nc-sa/4.0/" TargetMode="External"/><Relationship Id="rId1" Type="http://schemas.openxmlformats.org/officeDocument/2006/relationships/hyperlink" Target="https://haslag.us/resources-for-riverland-students/introchemlabmanual/stoichiometry-alka-seltze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22</Words>
  <Characters>701</Characters>
  <Application>Microsoft Office Word</Application>
  <DocSecurity>0</DocSecurity>
  <Lines>5</Lines>
  <Paragraphs>1</Paragraphs>
  <ScaleCrop>false</ScaleCrop>
  <Company/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HASLAG</dc:creator>
  <cp:keywords/>
  <dc:description/>
  <cp:lastModifiedBy>Haslag, Catherine S</cp:lastModifiedBy>
  <cp:revision>6</cp:revision>
  <dcterms:created xsi:type="dcterms:W3CDTF">2023-07-12T22:59:00Z</dcterms:created>
  <dcterms:modified xsi:type="dcterms:W3CDTF">2026-06-15T19:22:00Z</dcterms:modified>
</cp:coreProperties>
</file>